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p>
      <w:pPr>
        <w:pStyle w:val="FirstParagraph"/>
      </w:pPr>
      <w:r>
        <w:rPr>
          <w:bCs/>
          <w:b/>
        </w:rPr>
        <w:t xml:space="preserve">Jane Doe</w:t>
      </w:r>
      <w:r>
        <w:br/>
      </w:r>
      <w:r>
        <w:t xml:space="preserve">San Francisco, CA</w:t>
      </w:r>
      <w:r>
        <w:br/>
      </w:r>
      <w:r>
        <w:t xml:space="preserve">(555) 123-4567</w:t>
      </w:r>
      <w:r>
        <w:br/>
      </w:r>
      <w:r>
        <w:t xml:space="preserve">jane.doe@email.com</w:t>
      </w:r>
    </w:p>
    <w:p>
      <w:pPr>
        <w:pStyle w:val="BodyText"/>
      </w:pPr>
      <w:r>
        <w:t xml:space="preserve">October 10, 2023</w:t>
      </w:r>
    </w:p>
    <w:p>
      <w:pPr>
        <w:pStyle w:val="BodyText"/>
      </w:pPr>
      <w:r>
        <w:rPr>
          <w:bCs/>
          <w:b/>
        </w:rPr>
        <w:t xml:space="preserve">Hiring Team</w:t>
      </w:r>
      <w:r>
        <w:br/>
      </w:r>
      <w:r>
        <w:rPr>
          <w:bCs/>
          <w:b/>
        </w:rPr>
        <w:t xml:space="preserve">[Company Name]</w:t>
      </w:r>
      <w:r>
        <w:br/>
      </w:r>
      <w:r>
        <w:rPr>
          <w:bCs/>
          <w:b/>
        </w:rPr>
        <w:t xml:space="preserve">San Francisco, CA</w:t>
      </w:r>
    </w:p>
    <w:bookmarkStart w:id="20" w:name="cover-letter"/>
    <w:p>
      <w:pPr>
        <w:pStyle w:val="Heading1"/>
      </w:pPr>
      <w:r>
        <w:t xml:space="preserve">Cover Letter</w:t>
      </w:r>
    </w:p>
    <w:p>
      <w:pPr>
        <w:pStyle w:val="FirstParagraph"/>
      </w:pPr>
      <w:r>
        <w:t xml:space="preserve">Dear Hiring Team,</w:t>
      </w:r>
    </w:p>
    <w:p>
      <w:pPr>
        <w:pStyle w:val="BodyText"/>
      </w:pPr>
      <w:r>
        <w:t xml:space="preserve">I am excited to apply for the Graphic Designer position at [Company Name], a role that aligns perfectly with my passion for visual storytelling and innovation. As a creative professional deeply rooted in the dynamic design community of the United States San Francisco, I have dedicated my career to crafting compelling visual identities that resonate with audiences while reflecting the city’s unique blend of technology, art, and culture. This opportunity represents an ideal intersection of my expertise in graphic design and my desire to contribute to a forward-thinking organization in one of the world’s most influential creative hubs.</w:t>
      </w:r>
    </w:p>
    <w:p>
      <w:pPr>
        <w:pStyle w:val="BodyText"/>
      </w:pPr>
      <w:r>
        <w:t xml:space="preserve">With over five years of experience as a Graphic Designer, I have developed a strong foundation in creating visually striking designs that communicate brand messages effectively. My work spans digital and print mediums, including branding, web design, social media assets, and editorial layouts. I am particularly drawn to the collaborative spirit of San Francisco’s design scene, where creativity thrives in environments ranging from tech startups to nonprofit initiatives. This city’s emphasis on innovation has shaped my approach to problem-solving—always seeking fresh perspectives while maintaining a focus on functionality and aesthetics.</w:t>
      </w:r>
    </w:p>
    <w:p>
      <w:pPr>
        <w:pStyle w:val="BodyText"/>
      </w:pPr>
      <w:r>
        <w:t xml:space="preserve">One of my most rewarding projects as a Graphic Designer was collaborating with a local San Francisco-based nonprofit to rebrand their visual identity. By integrating the organization’s mission into every design element, I helped them achieve greater visibility and engagement within the community. This project reinforced my belief that graphic design is not just about making things look good but also about creating meaningful connections. In San Francisco, where diversity and inclusion are central to the cultural fabric, I have consistently prioritized designs that reflect these values through thoughtful color palettes, inclusive typography, and culturally resonant imagery.</w:t>
      </w:r>
    </w:p>
    <w:p>
      <w:pPr>
        <w:pStyle w:val="BodyText"/>
      </w:pPr>
      <w:r>
        <w:t xml:space="preserve">As a Graphic Designer in the United States San Francisco area, I have also honed my skills in adapting to fast-paced environments. Whether working on tight deadlines for tech startups or supporting large-scale campaigns for established brands, I thrive under pressure while maintaining a high standard of quality. My proficiency with Adobe Creative Suite (Photoshop, Illustrator, InDesign) and Figma enables me to produce polished designs that meet both creative and technical requirements. Additionally, I have a keen understanding of user experience (UX) principles, ensuring that my designs not only capture attention but also enhance usability—critical in a city where digital innovation is the norm.</w:t>
      </w:r>
    </w:p>
    <w:p>
      <w:pPr>
        <w:pStyle w:val="BodyText"/>
      </w:pPr>
      <w:r>
        <w:t xml:space="preserve">The United States San Francisco landscape has taught me the importance of staying ahead of design trends while remaining grounded in timeless principles. For instance, I recently completed a course on sustainable design practices through the California College of the Arts, which deepened my commitment to creating eco-conscious visuals. This aligns with the growing emphasis on sustainability in San Francisco’s creative industries, where many companies are redefining their brand identities to reflect environmental responsibility. I am eager to bring this perspective to [Company Name], contributing ideas that not only elevate your visual presence but also align with broader corporate values.</w:t>
      </w:r>
    </w:p>
    <w:p>
      <w:pPr>
        <w:pStyle w:val="BodyText"/>
      </w:pPr>
      <w:r>
        <w:t xml:space="preserve">What sets me apart as a Graphic Designer is my ability to balance creativity with strategic thinking. In San Francisco, where competition is fierce and attention spans are short, I have learned to craft designs that stand out without sacrificing clarity. Whether it’s developing a cohesive brand guideline for a new startup or redesigning an outdated website, I approach each project with the goal of delivering solutions that drive results. My portfolio includes work for clients across industries, from tech startups in the Bay Area to local businesses seeking to strengthen their community presence.</w:t>
      </w:r>
    </w:p>
    <w:p>
      <w:pPr>
        <w:pStyle w:val="BodyText"/>
      </w:pPr>
      <w:r>
        <w:t xml:space="preserve">I am particularly inspired by [Company Name]’s reputation as a leader in [specific industry or mission, e.g., "innovative digital solutions" or "sustainable design"]. As a Graphic Designer in the United States San Francisco, I have long admired how companies in this region blend creativity with purpose to make an impact. I am confident that my background in visual communication, combined with my deep appreciation for San Francisco’s creative ecosystem, would allow me to contribute meaningfully to your team. I am eager to bring my skills in design thinking, collaboration, and execution to support your goals and help [Company Name] continue its legacy of excellence.</w:t>
      </w:r>
    </w:p>
    <w:p>
      <w:pPr>
        <w:pStyle w:val="BodyText"/>
      </w:pPr>
      <w:r>
        <w:t xml:space="preserve">Thank you for considering my application. I would welcome the opportunity to discuss how my experience as a Graphic Designer can benefit [Company Name]. Please feel free to contact me at (555) 123-4567 or jane.doe@email.com at your convenience. I look forward to the possibility of contributing to your team in the vibrant and inspiring environment of the United States San Francisco.</w:t>
      </w:r>
    </w:p>
    <w:p>
      <w:pPr>
        <w:pStyle w:val="BodyText"/>
      </w:pPr>
      <w:r>
        <w:t xml:space="preserve">Sincerely,</w:t>
      </w:r>
      <w:r>
        <w:br/>
      </w:r>
      <w:r>
        <w:rPr>
          <w:bCs/>
          <w:b/>
        </w:rPr>
        <w:t xml:space="preserve">Jane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3T23:01:58Z</dcterms:created>
  <dcterms:modified xsi:type="dcterms:W3CDTF">2026-07-23T23:01:58Z</dcterms:modified>
</cp:coreProperties>
</file>

<file path=docProps/custom.xml><?xml version="1.0" encoding="utf-8"?>
<Properties xmlns="http://schemas.openxmlformats.org/officeDocument/2006/custom-properties" xmlns:vt="http://schemas.openxmlformats.org/officeDocument/2006/docPropsVTypes"/>
</file>